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3A3DA" w14:textId="77777777" w:rsidR="0026686D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2EB1AD6D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156F028" w14:textId="77777777" w:rsidR="0026686D" w:rsidRPr="00573590" w:rsidRDefault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2F482C43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ED6D862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33823D6" w14:textId="77777777" w:rsidR="0026686D" w:rsidRPr="00573590" w:rsidRDefault="004773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573590">
        <w:rPr>
          <w:rFonts w:asciiTheme="majorBidi" w:eastAsia="Arial" w:hAnsiTheme="majorBidi" w:cstheme="majorBidi"/>
          <w:szCs w:val="32"/>
          <w:lang w:val="en-US" w:eastAsia="en-US" w:bidi="en-US"/>
        </w:rPr>
        <w:t>Attorney or collection agency</w:t>
      </w:r>
    </w:p>
    <w:p w14:paraId="6BC38282" w14:textId="77777777" w:rsidR="0026686D" w:rsidRPr="00573590" w:rsidRDefault="004773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573590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4672B727" w14:textId="77777777" w:rsidR="0026686D" w:rsidRPr="00573590" w:rsidRDefault="004773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573590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  <w:r w:rsidRPr="00573590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39E92BCF" w14:textId="77777777" w:rsidR="0026686D" w:rsidRPr="00573590" w:rsidRDefault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477372" w:rsidRPr="00573590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41427978" w14:textId="6744B3B3" w:rsidR="0026686D" w:rsidRPr="00573590" w:rsidRDefault="005700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477372" w:rsidRPr="00573590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2E3ABF32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1EC5A966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000656E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A3FE95A" w14:textId="488E185F" w:rsidR="0026686D" w:rsidRPr="00573590" w:rsidRDefault="0057359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477372" w:rsidRPr="00573590"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477372" w:rsidRPr="00573590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TRANSMI</w:t>
      </w:r>
      <w:r w:rsidR="00482BA3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SSION</w:t>
      </w:r>
      <w:r w:rsidR="00477372" w:rsidRPr="00573590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FOR COLLECTION</w:t>
      </w:r>
    </w:p>
    <w:p w14:paraId="10E80AF9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30F9ADCD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758D65EA" w14:textId="77777777" w:rsidR="0026686D" w:rsidRPr="00573590" w:rsidRDefault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477372" w:rsidRPr="0057359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4C8BB70C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6FA16B6" w14:textId="53DCF72C" w:rsidR="0026686D" w:rsidRPr="00573590" w:rsidRDefault="00482BA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ur records for the following unpaid accounts will be included and we are demanding your collection of the same.</w:t>
      </w:r>
    </w:p>
    <w:p w14:paraId="6346054E" w14:textId="77777777" w:rsidR="0026686D" w:rsidRDefault="002668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0465C3A" w14:textId="77777777" w:rsidR="00573590" w:rsidRDefault="0057359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49"/>
        <w:gridCol w:w="2342"/>
        <w:gridCol w:w="2322"/>
        <w:gridCol w:w="2337"/>
      </w:tblGrid>
      <w:tr w:rsidR="00573590" w14:paraId="62EA5C1D" w14:textId="77777777" w:rsidTr="00573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764CDD35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ACCOUNTS</w:t>
            </w:r>
          </w:p>
        </w:tc>
        <w:tc>
          <w:tcPr>
            <w:tcW w:w="2394" w:type="dxa"/>
          </w:tcPr>
          <w:p w14:paraId="7DCF26AC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 xml:space="preserve">ACCOUNT No. </w:t>
            </w:r>
          </w:p>
        </w:tc>
        <w:tc>
          <w:tcPr>
            <w:tcW w:w="2394" w:type="dxa"/>
          </w:tcPr>
          <w:p w14:paraId="0F0B8E65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DUE DATE</w:t>
            </w:r>
          </w:p>
        </w:tc>
        <w:tc>
          <w:tcPr>
            <w:tcW w:w="2394" w:type="dxa"/>
          </w:tcPr>
          <w:p w14:paraId="4962808C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AMOUNT DUE</w:t>
            </w:r>
          </w:p>
        </w:tc>
      </w:tr>
      <w:tr w:rsidR="00573590" w14:paraId="0AB5B276" w14:textId="77777777" w:rsidTr="005735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53DCBBE5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56212797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50F8BF2B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71CAC35D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573590" w14:paraId="4BEA343B" w14:textId="77777777" w:rsidTr="005735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778C0D17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52DF1C59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544F58E0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03115B5A" w14:textId="77777777" w:rsidR="00573590" w:rsidRDefault="00573590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</w:tbl>
    <w:p w14:paraId="72E29F8A" w14:textId="77777777" w:rsidR="0026686D" w:rsidRDefault="002668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B0F5562" w14:textId="77777777" w:rsidR="0026686D" w:rsidRDefault="002668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64B924E" w14:textId="31A05534" w:rsidR="0026686D" w:rsidRPr="00573590" w:rsidRDefault="00482BA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ask that you please provide</w:t>
      </w:r>
      <w:r w:rsidR="00477372" w:rsidRPr="0057359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us with interim reports on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your </w:t>
      </w:r>
      <w:r w:rsidR="00477372" w:rsidRPr="0057359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ctivity.</w:t>
      </w:r>
    </w:p>
    <w:p w14:paraId="6C387DFE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E467A4D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0CEADB9" w14:textId="77777777" w:rsidR="0026686D" w:rsidRPr="00573590" w:rsidRDefault="00573590" w:rsidP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,</w:t>
      </w:r>
    </w:p>
    <w:p w14:paraId="13EB4C34" w14:textId="77777777" w:rsidR="0026686D" w:rsidRPr="00573590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4D730FF" w14:textId="77777777" w:rsidR="0026686D" w:rsidRPr="00573590" w:rsidRDefault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</w:t>
      </w:r>
      <w:r w:rsidR="00477372" w:rsidRPr="00573590">
        <w:rPr>
          <w:rFonts w:asciiTheme="majorBidi" w:eastAsia="Arial" w:hAnsiTheme="majorBidi" w:cstheme="majorBidi"/>
          <w:szCs w:val="32"/>
          <w:lang w:val="en-US" w:eastAsia="en-US" w:bidi="en-US"/>
        </w:rPr>
        <w:t>NAME]</w:t>
      </w:r>
    </w:p>
    <w:p w14:paraId="0E7F7E45" w14:textId="77777777" w:rsidR="0026686D" w:rsidRPr="00573590" w:rsidRDefault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477372" w:rsidRPr="0057359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ITLE]</w:t>
      </w:r>
    </w:p>
    <w:p w14:paraId="4C1BCDC5" w14:textId="77777777" w:rsidR="0026686D" w:rsidRPr="00573590" w:rsidRDefault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[CONTACT </w:t>
      </w:r>
      <w:r w:rsidR="00477372" w:rsidRPr="0057359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NUMBER]</w:t>
      </w:r>
    </w:p>
    <w:p w14:paraId="61B1DAF4" w14:textId="77777777" w:rsidR="0026686D" w:rsidRPr="00573590" w:rsidRDefault="005735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477372" w:rsidRPr="0057359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7F299B0D" w14:textId="77777777" w:rsidR="0026686D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A2E4ECF" w14:textId="77777777" w:rsidR="0026686D" w:rsidRDefault="002668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5D925C99" w14:textId="77777777" w:rsidR="0026686D" w:rsidRDefault="00266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sz w:val="20"/>
          <w:lang w:val="en-US" w:eastAsia="en-US" w:bidi="en-US"/>
        </w:rPr>
      </w:pPr>
    </w:p>
    <w:sectPr w:rsidR="0026686D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F0F70" w14:textId="77777777" w:rsidR="00C56356" w:rsidRDefault="00C56356">
      <w:r>
        <w:separator/>
      </w:r>
    </w:p>
  </w:endnote>
  <w:endnote w:type="continuationSeparator" w:id="0">
    <w:p w14:paraId="4272C830" w14:textId="77777777" w:rsidR="00C56356" w:rsidRDefault="00C56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70E47" w14:textId="77777777" w:rsidR="0026686D" w:rsidRPr="00573590" w:rsidRDefault="0047737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573590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22BBA9D0" w14:textId="77777777" w:rsidR="0026686D" w:rsidRPr="00573590" w:rsidRDefault="0047737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573590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146E593F" w14:textId="77777777" w:rsidR="0026686D" w:rsidRPr="00573590" w:rsidRDefault="0057359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477372" w:rsidRPr="00573590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686280B4" w14:textId="77777777" w:rsidR="0026686D" w:rsidRPr="00573590" w:rsidRDefault="0047737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573590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55FB2" w14:textId="77777777" w:rsidR="00C56356" w:rsidRDefault="00C56356">
      <w:r>
        <w:separator/>
      </w:r>
    </w:p>
  </w:footnote>
  <w:footnote w:type="continuationSeparator" w:id="0">
    <w:p w14:paraId="01F0824D" w14:textId="77777777" w:rsidR="00C56356" w:rsidRDefault="00C563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tDQzMza1sDA0MzBT0lEKTi0uzszPAykwrgUAITTmRiwAAAA="/>
    <w:docVar w:name="Description" w:val="Use this document to pursue unpaid accounts. See many other finance and accounting documents which you can use in your business here https://www.templateguru.co.za/templates/finance-accounting/ And also check out these useful tips on successfully collecting money as a small business may help too https://smallbiztrends.com/2017/05/small-business-debt-collection.html"/>
    <w:docVar w:name="Excerpt" w:val="Dear [CLIENT NAME],_x000a__x000a_Our records for the following unpaid accounts will be included and we are demanding your collection of the same._x000a_"/>
    <w:docVar w:name="Source" w:val="www.galliard.com"/>
    <w:docVar w:name="Tags" w:val="document template, business documents, entrepreneurship, entrepreneur, collection, transmittal for collection template, transmittal for collection example"/>
  </w:docVars>
  <w:rsids>
    <w:rsidRoot w:val="0026686D"/>
    <w:rsid w:val="00100329"/>
    <w:rsid w:val="0026686D"/>
    <w:rsid w:val="00477372"/>
    <w:rsid w:val="00482BA3"/>
    <w:rsid w:val="004A2E86"/>
    <w:rsid w:val="004D7AE3"/>
    <w:rsid w:val="00570019"/>
    <w:rsid w:val="00573590"/>
    <w:rsid w:val="00584247"/>
    <w:rsid w:val="006F175C"/>
    <w:rsid w:val="008B64D6"/>
    <w:rsid w:val="00C56356"/>
    <w:rsid w:val="00E710FC"/>
    <w:rsid w:val="00ED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40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735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735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1</Characters>
  <Application>Microsoft Office Word</Application>
  <DocSecurity>0</DocSecurity>
  <Lines>4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0:29:00Z</dcterms:created>
  <dcterms:modified xsi:type="dcterms:W3CDTF">2019-10-21T19:06:00Z</dcterms:modified>
  <cp:category/>
</cp:coreProperties>
</file>